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83.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8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89.png" ContentType="image/png"/>
  <Override PartName="/word/media/rId170.png" ContentType="image/png"/>
  <Override PartName="/word/media/rId173.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9491, Number Passed Filter: 98769</w:t>
      </w:r>
      <w:r>
        <w:br/>
      </w:r>
      <w:r>
        <w:rPr>
          <w:rStyle w:val="VerbatimChar"/>
        </w:rPr>
        <w:t xml:space="preserve">## I Codes: 13871 (13.941965%)</w:t>
      </w:r>
      <w:r>
        <w:br/>
      </w:r>
      <w:r>
        <w:rPr>
          <w:rStyle w:val="VerbatimChar"/>
        </w:rPr>
        <w:t xml:space="preserve">## Q Codes: 2055 (2.065513%)</w:t>
      </w:r>
      <w:r>
        <w:br/>
      </w:r>
      <w:r>
        <w:rPr>
          <w:rStyle w:val="VerbatimChar"/>
        </w:rPr>
        <w:t xml:space="preserve">## U Codes: 8758 (8.80280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hlorophyll_a_corrected_for_pheophytin_Lab_All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hlorophyll_a_corrected_for_pheophytin_Lab_All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8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hlorophyll_a_corrected_for_pheophytin_Lab_All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2"/>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3.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4.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5.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6.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7.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8.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9.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0.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1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6.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7.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8.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29.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30.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Chlorophyll_a_corrected_for_pheophytin_Lab_All_files/figure-html/Trendlines_ManagedArea-31.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45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Chlorophyll_a_corrected_for_pheophytin_Lab_All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p>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2-10-17T19:23:58Z</dcterms:created>
  <dcterms:modified xsi:type="dcterms:W3CDTF">2022-10-17T19: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